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1B4B4" w14:textId="1FBE2241" w:rsidR="00837608" w:rsidRDefault="00837608">
      <w:r w:rsidRPr="00975AF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pt-BR"/>
        </w:rPr>
        <w:t>Table 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pt-BR"/>
        </w:rPr>
        <w:t>IX</w:t>
      </w:r>
      <w:r w:rsidRPr="00975AF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pt-BR"/>
        </w:rPr>
        <w:t xml:space="preserve">. List of 144 highly dysregulated mature miRNA i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pt-BR"/>
        </w:rPr>
        <w:t>HTLV-1 ASM and ASP vs. HCs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8"/>
        <w:gridCol w:w="618"/>
        <w:gridCol w:w="618"/>
        <w:gridCol w:w="759"/>
        <w:gridCol w:w="759"/>
        <w:gridCol w:w="759"/>
        <w:gridCol w:w="778"/>
        <w:gridCol w:w="827"/>
        <w:gridCol w:w="759"/>
        <w:gridCol w:w="827"/>
        <w:gridCol w:w="778"/>
        <w:gridCol w:w="705"/>
        <w:gridCol w:w="759"/>
        <w:gridCol w:w="1255"/>
        <w:gridCol w:w="576"/>
        <w:gridCol w:w="2299"/>
      </w:tblGrid>
      <w:tr w:rsidR="00837608" w:rsidRPr="004972A6" w14:paraId="259064D6" w14:textId="77777777" w:rsidTr="00837608">
        <w:trPr>
          <w:trHeight w:val="315"/>
        </w:trPr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F59B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Gene ID</w:t>
            </w:r>
          </w:p>
        </w:tc>
        <w:tc>
          <w:tcPr>
            <w:tcW w:w="5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0F7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P (Corr) 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4C52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P</w:t>
            </w:r>
          </w:p>
        </w:tc>
        <w:tc>
          <w:tcPr>
            <w:tcW w:w="7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ACD545" w14:textId="2B256B8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FC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, 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SM vs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HC</w:t>
            </w:r>
          </w:p>
        </w:tc>
        <w:tc>
          <w:tcPr>
            <w:tcW w:w="7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7E78F4" w14:textId="29E96B1B" w:rsidR="004972A6" w:rsidRPr="00975AF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</w:pP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Log FC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,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ASM vs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.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HC</w:t>
            </w:r>
          </w:p>
        </w:tc>
        <w:tc>
          <w:tcPr>
            <w:tcW w:w="7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F30E05" w14:textId="27C5603C" w:rsidR="004972A6" w:rsidRPr="00975AF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</w:pP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FC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,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abs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,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ASM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vs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. 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HC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6DA670" w14:textId="74595C5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Regulation</w:t>
            </w:r>
            <w:r w:rsidR="008376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, 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SM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r w:rsidR="00837608"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Vs</w:t>
            </w:r>
            <w:r w:rsidR="008376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="00837608"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C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7019C" w14:textId="3FD1CEC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FC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, 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SP vs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HC</w:t>
            </w:r>
          </w:p>
        </w:tc>
        <w:tc>
          <w:tcPr>
            <w:tcW w:w="7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59F3B" w14:textId="25FD2D5B" w:rsidR="004972A6" w:rsidRPr="00975AF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</w:pP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Log FC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, 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ASP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vs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.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HC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A6118" w14:textId="1D97D111" w:rsidR="004972A6" w:rsidRPr="00975AF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</w:pP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FC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, 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abs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, 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ASP vs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.</w:t>
            </w:r>
            <w:r w:rsidRPr="00975A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HC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4B9435" w14:textId="2E2008E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Regulation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, 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SPvs</w:t>
            </w:r>
            <w:r w:rsidR="009D5A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HC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81A1D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ccession</w:t>
            </w:r>
          </w:p>
        </w:tc>
        <w:tc>
          <w:tcPr>
            <w:tcW w:w="7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29FD1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trez ID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E076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embl ID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E19C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Gene Type</w:t>
            </w:r>
          </w:p>
        </w:tc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F1B8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B Refs</w:t>
            </w:r>
          </w:p>
        </w:tc>
      </w:tr>
      <w:tr w:rsidR="00837608" w:rsidRPr="004972A6" w14:paraId="3F7EFBE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9283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5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83126" w14:textId="274D8F0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6BFA" w14:textId="65A0CEF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5223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.341,33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AF3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.699,94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1B32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.341,33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21D9C" w14:textId="37BE93BA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69F9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.320,43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6683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.690,32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8A41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.320,43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540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0A7E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6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5F91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1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060E" w14:textId="23AB0E71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F15F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B48A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50</w:t>
            </w:r>
          </w:p>
        </w:tc>
      </w:tr>
      <w:tr w:rsidR="00837608" w:rsidRPr="004972A6" w14:paraId="4B19A202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4AA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7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2B74F" w14:textId="19FDE75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5413" w14:textId="0A154A4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938D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316,54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6651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.333,00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062F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316,54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282FE" w14:textId="295DC41E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800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693,25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A7C4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206,82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C52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693,25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D36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A44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3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33C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1B4C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98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2459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463E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79</w:t>
            </w:r>
          </w:p>
        </w:tc>
      </w:tr>
      <w:tr w:rsidR="00837608" w:rsidRPr="004972A6" w14:paraId="3CA8CC9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901C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60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8A48" w14:textId="174687E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6A9F9" w14:textId="7C0AE17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389A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7.188,66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591F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1.860,64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25B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.188,66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AE8E0" w14:textId="737464DB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4C7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7.190,60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8B44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1.408,89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7E4F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190,60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8151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D53F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44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114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3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3D0B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6406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B3EE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9A4E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60</w:t>
            </w:r>
          </w:p>
        </w:tc>
      </w:tr>
      <w:tr w:rsidR="00837608" w:rsidRPr="004972A6" w14:paraId="6BF204D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ED64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083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EB4C2" w14:textId="4C361E8C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704F" w14:textId="2A508266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66DD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101,85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208C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7.603,19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7DBC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101,85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6B263" w14:textId="7698AC57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6650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256,58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F321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.003,04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2313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256,58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6EB0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3B33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6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94C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1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BAA466" w14:textId="72AFED2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73D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1D9A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804E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83</w:t>
            </w:r>
          </w:p>
        </w:tc>
      </w:tr>
      <w:tr w:rsidR="00837608" w:rsidRPr="004972A6" w14:paraId="3637C96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F7E0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86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36E25" w14:textId="4398E8EE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56ED6" w14:textId="3EEE28E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E91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419,38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F55D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849,93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E08E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419,38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95FCA" w14:textId="7B05BA2E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C8D3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926,55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35A9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692,26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2F3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926,55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C445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061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8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43D0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2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270B5F" w14:textId="6229F4A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73D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E15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092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86</w:t>
            </w:r>
          </w:p>
        </w:tc>
      </w:tr>
      <w:tr w:rsidR="00837608" w:rsidRPr="004972A6" w14:paraId="55C3BB1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701F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39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21586" w14:textId="1A1C1839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09E81" w14:textId="3FBD6FA0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D993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6.034,35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B074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2.485,79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403A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6.034,35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8F5C" w14:textId="7C40EA44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47BB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0.660,02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BC7C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922,67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C912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0.660,02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A9B2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E1FC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3b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5C02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1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96E1C" w14:textId="7E9C1591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73D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0F2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B082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39</w:t>
            </w:r>
          </w:p>
        </w:tc>
      </w:tr>
      <w:tr w:rsidR="00837608" w:rsidRPr="004972A6" w14:paraId="374CCF4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D712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64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A61B9" w14:textId="2523B3F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C269" w14:textId="673BDC7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605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3.374,42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07A3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546,85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CA6E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.374,42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CDF7D" w14:textId="7692534C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68EE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615,66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4511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709,10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7A2C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615,66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D0B8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F3D5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63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0623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403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68E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57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9B4C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9BD3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64</w:t>
            </w:r>
          </w:p>
        </w:tc>
      </w:tr>
      <w:tr w:rsidR="00837608" w:rsidRPr="004972A6" w14:paraId="00406A7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D10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20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D0A9" w14:textId="6E8DF7A5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F86D6" w14:textId="76D8E253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4965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869,56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9205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1.488,62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B5A9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869,56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E2ACB" w14:textId="1D435224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777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537,42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52F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0.938,01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D12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537,42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B61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D399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32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45C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312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F6518" w14:textId="41F197B9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60D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0AF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0210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205</w:t>
            </w:r>
          </w:p>
        </w:tc>
      </w:tr>
      <w:tr w:rsidR="00837608" w:rsidRPr="004972A6" w14:paraId="38FE6696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AF1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095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737AF" w14:textId="44D9D0E0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0287C" w14:textId="6C17C245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1D4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3.426,98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4F20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6.650,96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4A3F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3.426,98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437BF" w14:textId="7B3FD80A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B402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.639,08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8E0A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7.309,83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E266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639,08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413D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D69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93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D82B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5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CD690" w14:textId="6C566880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60D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0269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5EF6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95</w:t>
            </w:r>
          </w:p>
        </w:tc>
      </w:tr>
      <w:tr w:rsidR="00837608" w:rsidRPr="004972A6" w14:paraId="37438621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2616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681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0AA1A" w14:textId="105D15D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A8BED" w14:textId="09623B3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6CCD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403,75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CB0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.546,32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46E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403,75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908F" w14:textId="25AD00E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4C83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215,36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0DE9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173,0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7F1B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215,36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0CF6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2494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55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15FD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4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8B8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3488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763A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10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681</w:t>
            </w:r>
          </w:p>
        </w:tc>
      </w:tr>
      <w:tr w:rsidR="00837608" w:rsidRPr="004972A6" w14:paraId="582D5CC7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D717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8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59A2C" w14:textId="1612CAE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86492" w14:textId="5F3145B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7260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183,09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AD7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695,74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28C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183,09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01CA7" w14:textId="27144EEE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7F06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6.544,24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EB96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191,57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3BF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.544,24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8E1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3578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5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DF5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6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0D0E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802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B54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68B5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82</w:t>
            </w:r>
          </w:p>
        </w:tc>
      </w:tr>
      <w:tr w:rsidR="00837608" w:rsidRPr="004972A6" w14:paraId="7376E1E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D31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113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F717" w14:textId="33956B9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CED45" w14:textId="02209E0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7479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6.743,6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FEF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9.400,47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096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6.743,64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936D8" w14:textId="0A4576C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9E8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.908,21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A6B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9.833,52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A7B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908,21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1E4D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2B9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06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683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9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00BE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60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480E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28A7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113|RFAM:RF00051</w:t>
            </w:r>
          </w:p>
        </w:tc>
      </w:tr>
      <w:tr w:rsidR="00837608" w:rsidRPr="004972A6" w14:paraId="2D6D9D16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634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98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A0F7A" w14:textId="7DFBB6F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0BE71" w14:textId="037A3F7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F07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074,90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398A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134,44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380C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074,90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02AC9" w14:textId="271D06A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6285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798,14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6F28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963,13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7CE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798,14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DC4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D426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21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9BB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0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A5E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87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53C9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2E3E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98</w:t>
            </w:r>
          </w:p>
        </w:tc>
      </w:tr>
      <w:tr w:rsidR="00837608" w:rsidRPr="004972A6" w14:paraId="0E2B09F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0273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376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C403F" w14:textId="659DDA6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96243" w14:textId="79A5FF5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B991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585,99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C6DF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306,91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313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585,99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91B4A" w14:textId="0B197E0C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D9B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710,52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561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3.114,49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7323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710,52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D38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30C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50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BFFD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61635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186E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1202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62E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BEB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762</w:t>
            </w:r>
          </w:p>
        </w:tc>
      </w:tr>
      <w:tr w:rsidR="00837608" w:rsidRPr="004972A6" w14:paraId="740F52C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AA62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60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4A99E" w14:textId="0F8FADC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BD382" w14:textId="1AFB865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1C8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516,83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891D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3.043,95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01DF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516,83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9F79B" w14:textId="1F5B0B2D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CA06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641,15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2072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308,92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A325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641,15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5FF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2B7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50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4B47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313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D496C" w14:textId="49F3DD9A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6938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7172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00</w:t>
            </w:r>
          </w:p>
        </w:tc>
      </w:tr>
      <w:tr w:rsidR="00837608" w:rsidRPr="004972A6" w14:paraId="61B2533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8B8C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601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5B39" w14:textId="0ECDE68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64A2" w14:textId="0A07548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68D4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516,83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651A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3.043,95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664D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516,83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7F775" w14:textId="63C764D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D0B7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641,15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C898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308,92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5B31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641,15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4ADD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E9A5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50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448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313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010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57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22CE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058F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01</w:t>
            </w:r>
          </w:p>
        </w:tc>
      </w:tr>
      <w:tr w:rsidR="00837608" w:rsidRPr="004972A6" w14:paraId="7A7AE6F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F9A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66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3B125" w14:textId="7EA0BC1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FDB7E" w14:textId="228FEB0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43EB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067,76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62F4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331,67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0468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067,76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E886E" w14:textId="4B457BFF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4A03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325,96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2C63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.015,62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B891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325,96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7386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AD93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let-7e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4BF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8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D7B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897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C748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485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66|RFAM:RF00027</w:t>
            </w:r>
          </w:p>
        </w:tc>
      </w:tr>
      <w:tr w:rsidR="00837608" w:rsidRPr="004972A6" w14:paraId="491D32E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C2B3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34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386F9" w14:textId="19EC6A4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C0B3" w14:textId="6E4FCB2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6360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.779,75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3EA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9.597,24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705A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779,75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FA21D" w14:textId="3C65719D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B2E5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9.482,44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CB5F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2.452,59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D84B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482,44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655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1233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06b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14E7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0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D4397" w14:textId="2B893463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CF7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12F3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34</w:t>
            </w:r>
          </w:p>
        </w:tc>
      </w:tr>
      <w:tr w:rsidR="00837608" w:rsidRPr="004972A6" w14:paraId="6C581FD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FD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28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AE1F2" w14:textId="3674F5A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AF79B" w14:textId="1C5CBEE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9AC6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241,04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6F27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9,93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1527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241,04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49956" w14:textId="7A0BDAD3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3B6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6,12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1C87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.654,33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52B7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6,12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50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9DC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1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E0DA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9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F176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75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08A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4F64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89</w:t>
            </w:r>
          </w:p>
        </w:tc>
      </w:tr>
      <w:tr w:rsidR="00837608" w:rsidRPr="004972A6" w14:paraId="0A54D41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B2B9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8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50712" w14:textId="66489C4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CF9A2" w14:textId="656BD0B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894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965,57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B4E7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.899,50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D17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965,57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E6E66" w14:textId="5087D0CA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13F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420,85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0236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597,44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ADCE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420,85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8F2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33E4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9b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9ED2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7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CFC6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581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C4E4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365C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82</w:t>
            </w:r>
          </w:p>
        </w:tc>
      </w:tr>
      <w:tr w:rsidR="00837608" w:rsidRPr="004972A6" w14:paraId="54CDFD4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65B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84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D80CF" w14:textId="7B7ADE3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3894D" w14:textId="67998B9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70B7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234,65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EB7E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854,92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3030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234,65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8B82D" w14:textId="135A638A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E87D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.758,85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F0A3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626,64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8C8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.758,85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EC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B257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6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20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1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6E9FD" w14:textId="49AB92D4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B86F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4CB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84</w:t>
            </w:r>
          </w:p>
        </w:tc>
      </w:tr>
      <w:tr w:rsidR="00837608" w:rsidRPr="004972A6" w14:paraId="3F624C7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B5CD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86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5BD90" w14:textId="0DAB0CC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5F0C9" w14:textId="6FAED4F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3470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7.118,36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9C90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2.140,6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6BB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.118,36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DBCA4" w14:textId="38036474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AE12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8.802,20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B8B1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8.481,07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3A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802,20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3E80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EDE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10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86CB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9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F925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03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E79D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CD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86</w:t>
            </w:r>
          </w:p>
        </w:tc>
      </w:tr>
      <w:tr w:rsidR="00837608" w:rsidRPr="004972A6" w14:paraId="43E4C13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0AD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79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49845" w14:textId="2DAE903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24637" w14:textId="4203506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C79D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381,38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AAFA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8.956,54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17A4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381,38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BC855" w14:textId="06A1A21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151F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883,17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2A94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482,45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4F13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883,17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7C4D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76C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50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7039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4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28EE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78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0165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6082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79</w:t>
            </w:r>
          </w:p>
        </w:tc>
      </w:tr>
      <w:tr w:rsidR="00837608" w:rsidRPr="004972A6" w14:paraId="2AB6DDF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592D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281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FABA8" w14:textId="10BB011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92C8A" w14:textId="1DEF112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E822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129,34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BC3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412,33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6130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129,34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3D299" w14:textId="134B00E3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0B2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766,86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EB8C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.303,39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37D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766,86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2A1C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30D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9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BB9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7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728E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802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9704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604E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81</w:t>
            </w:r>
          </w:p>
        </w:tc>
      </w:tr>
      <w:tr w:rsidR="00837608" w:rsidRPr="004972A6" w14:paraId="7198137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E5AF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4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3C650" w14:textId="70D9AA6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BC115" w14:textId="628C210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B0A2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033,01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298D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324,30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D91C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033,01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E1878" w14:textId="7169E7E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8EA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.329,34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5AAE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544,07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2A4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.329,34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1BA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E53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9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B974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7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70A8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75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D7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BBB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42</w:t>
            </w:r>
          </w:p>
        </w:tc>
      </w:tr>
      <w:tr w:rsidR="00837608" w:rsidRPr="004972A6" w14:paraId="5ACDE60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3A7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73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FA68C" w14:textId="4B485E1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0F12" w14:textId="74DBE50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FE09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7.394,20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7931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546,67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1AC0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.394,20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21D07" w14:textId="77877F7B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791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2.290,66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3838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334,97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A00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290,66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11CC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959F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3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CBBC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5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DC9B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691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F6E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AB7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73</w:t>
            </w:r>
          </w:p>
        </w:tc>
      </w:tr>
      <w:tr w:rsidR="00837608" w:rsidRPr="004972A6" w14:paraId="4B35F0A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EBF7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77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E3B0" w14:textId="54D2582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2BE43" w14:textId="6CD4A30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FCC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359,27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2986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795,64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D5C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359,27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DAAE" w14:textId="40FFBB3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1F3F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884,48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931C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783,34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6AFF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884,48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8DA4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262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1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5F8D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9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807B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00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C55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01DD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77</w:t>
            </w:r>
          </w:p>
        </w:tc>
      </w:tr>
      <w:tr w:rsidR="00837608" w:rsidRPr="004972A6" w14:paraId="6FE0C33E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73A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8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11CE" w14:textId="36AC7A0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BA5D" w14:textId="6A31788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47A4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1.010,7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385E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3.508,00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4CAC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1.010,71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428A8" w14:textId="69A34B4D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8925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1.502,90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20CB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3.646,53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F63E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1.502,90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9A7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5EE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5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BC2E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1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86E9" w14:textId="562CB930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469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C01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82</w:t>
            </w:r>
          </w:p>
        </w:tc>
      </w:tr>
      <w:tr w:rsidR="00837608" w:rsidRPr="004972A6" w14:paraId="7ADE2614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F0FE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234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18D1A" w14:textId="4FF2F0B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EC7CE" w14:textId="4F61A66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40DD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0.857,79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DAE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3.825,14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FE22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857,79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0DFE" w14:textId="09F50D3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825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7.495,68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39B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128,92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456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495,68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D2A8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6802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2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0C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6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829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64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526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E8C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34</w:t>
            </w:r>
          </w:p>
        </w:tc>
      </w:tr>
      <w:tr w:rsidR="00837608" w:rsidRPr="004972A6" w14:paraId="2A70F50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C90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805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8ADE6" w14:textId="5DBF99AD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4108B" w14:textId="724426BE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B82F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189,00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CB2E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249,55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7E19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189,00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74FD9" w14:textId="7170BB8F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F35C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0,55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F46E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121,80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FA81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0,55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05F9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FC02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42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C718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90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2B8F66" w14:textId="7D394BB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7428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9209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4D15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805</w:t>
            </w:r>
          </w:p>
        </w:tc>
      </w:tr>
      <w:tr w:rsidR="00837608" w:rsidRPr="004972A6" w14:paraId="71651AA4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55E1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34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69F6D" w14:textId="3D551B0E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EC5A0" w14:textId="49EC6B8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091B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808,14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23C3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138,83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C1E8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808,14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C357A" w14:textId="62526029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C5CA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274,79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AD8D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0.487,23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B09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274,79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EF1E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350D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06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FF4E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0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525A38" w14:textId="1A1B2AE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7428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BE13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B269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34</w:t>
            </w:r>
          </w:p>
        </w:tc>
      </w:tr>
      <w:tr w:rsidR="00837608" w:rsidRPr="004972A6" w14:paraId="3B768E2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BFBF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86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0C46" w14:textId="5C3318D9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98F3A" w14:textId="3EA4910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88DF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890,26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A49A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8.531,29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7F26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890,26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BC48C" w14:textId="669E407A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FE20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030,08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4F6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.434,65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18D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030,08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0967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9536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8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9B1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2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3E1E5" w14:textId="1F4A0EB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7428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DFEA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F658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86</w:t>
            </w:r>
          </w:p>
        </w:tc>
      </w:tr>
      <w:tr w:rsidR="00837608" w:rsidRPr="004972A6" w14:paraId="579C0D02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7A11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813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AE689" w14:textId="7C34780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AFC0C" w14:textId="406B2B3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42FE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960,29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D843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1.635,46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CB4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960,29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5584F" w14:textId="3C6FEABF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BAF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0.991,19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6A7F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4.582,76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784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991,19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C682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5622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24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29FC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89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743B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05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C1D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1057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813</w:t>
            </w:r>
          </w:p>
        </w:tc>
      </w:tr>
      <w:tr w:rsidR="00837608" w:rsidRPr="004972A6" w14:paraId="6573523E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BF0F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76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77159" w14:textId="1694C20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4195B" w14:textId="6370CB7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D907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502,42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C58A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482,95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0C8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502,42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D13D" w14:textId="4BA0478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BF97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7.384,03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F7B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952,03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E4D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7.384,03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C29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F1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61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D45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432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2B06C" w14:textId="7723C67D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7158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26E6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60</w:t>
            </w:r>
          </w:p>
        </w:tc>
      </w:tr>
      <w:tr w:rsidR="00837608" w:rsidRPr="004972A6" w14:paraId="570DEDE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FE0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9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BFC6E" w14:textId="1B5D815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FD00B" w14:textId="37F1425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D05C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287,62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427B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.966,70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58C8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287,62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BF9C" w14:textId="0A90B3C1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C9AF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6.984,41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1C0A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.193,28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8DF7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6.984,41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1005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6E0F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22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1825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0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2A51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72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3460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183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99</w:t>
            </w:r>
          </w:p>
        </w:tc>
      </w:tr>
      <w:tr w:rsidR="00837608" w:rsidRPr="004972A6" w14:paraId="664BE22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CD08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114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86619" w14:textId="531EFA6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17026" w14:textId="7339A47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83BF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882,32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07A1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9.957,49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8D9F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882,32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F8EA2" w14:textId="55D0474F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FC0E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995,88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646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9.985,15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2EBF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995,88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3B0A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C166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0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9E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0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6C4B1" w14:textId="3282B035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4663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EA0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114</w:t>
            </w:r>
          </w:p>
        </w:tc>
      </w:tr>
      <w:tr w:rsidR="00837608" w:rsidRPr="004972A6" w14:paraId="7B52D56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034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1738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806E5" w14:textId="0E413EE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D54B0" w14:textId="033FD2A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A11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9.373,66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5E8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228,6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0D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373,66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E4AB3" w14:textId="3B6B6BF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482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1.838,95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8014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56,54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59CE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838,95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0C2B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B22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746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31D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61637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1A7A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6643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A811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8640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17385</w:t>
            </w:r>
          </w:p>
        </w:tc>
      </w:tr>
      <w:tr w:rsidR="00837608" w:rsidRPr="004972A6" w14:paraId="6599FB1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E7B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172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28DAE" w14:textId="14997F7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202E8" w14:textId="2D974A2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1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66F0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825,89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F075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142,56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32C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825,89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A0A41" w14:textId="257C59C2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827E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9.512,13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047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6.082,27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3828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512,13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3AB7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E5E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51a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F972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441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790A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6406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477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0FCA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1729</w:t>
            </w:r>
          </w:p>
        </w:tc>
      </w:tr>
      <w:tr w:rsidR="00837608" w:rsidRPr="004972A6" w14:paraId="32686C76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B2C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087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1DEE1" w14:textId="65893A96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01C01" w14:textId="69E420AD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F2A0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215,32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C3C5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,87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2A6E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215,32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8A2BD" w14:textId="53796BB4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7EB7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857,48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7CD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.677,26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2D4D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857,48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42E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F691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9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E802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2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B71CE1" w14:textId="33904531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573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BACD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3A54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87|RFAM:RF00074</w:t>
            </w:r>
          </w:p>
        </w:tc>
      </w:tr>
      <w:tr w:rsidR="00837608" w:rsidRPr="004972A6" w14:paraId="5389B81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B24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86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510BE" w14:textId="370A4268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1B12" w14:textId="325FDA42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576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.285,19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510C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.005,84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FCD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285,19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04022" w14:textId="66AEC208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408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637,68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5AC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535,33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3237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637,68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4554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8AF2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0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5538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6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11C8A" w14:textId="40BB2C29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573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85B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73CF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86</w:t>
            </w:r>
          </w:p>
        </w:tc>
      </w:tr>
      <w:tr w:rsidR="00837608" w:rsidRPr="004972A6" w14:paraId="14A481F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7988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73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354E6" w14:textId="7839BEA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CDDEF" w14:textId="2D50F65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B069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404,99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D1B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3.931,7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F05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404,99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A1139" w14:textId="6C27E942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37AD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.130,94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C80B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938,03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DAE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130,94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85E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E8D3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B52F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7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A90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1541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7A63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70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73</w:t>
            </w:r>
          </w:p>
        </w:tc>
      </w:tr>
      <w:tr w:rsidR="00837608" w:rsidRPr="004972A6" w14:paraId="279007B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B886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82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C8173" w14:textId="04A2752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1529" w14:textId="1072362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B8D7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1.864,26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E60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5.685,50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D62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864,26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9C8CB" w14:textId="0D9269C3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915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832,50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D20F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142,82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61BC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832,50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E47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233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74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8E6D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91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CB05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16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65C4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E61F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82</w:t>
            </w:r>
          </w:p>
        </w:tc>
      </w:tr>
      <w:tr w:rsidR="00837608" w:rsidRPr="004972A6" w14:paraId="1EA91B8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57F1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54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FC8E" w14:textId="420ABD6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A8B4" w14:textId="152F716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DE86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.774,67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A216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300,96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0E9D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.774,67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2954" w14:textId="46B01ACC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9680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465,00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815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586,61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EBF1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465,00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601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1D59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0c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CB5E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3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A94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09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8F73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E48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54</w:t>
            </w:r>
          </w:p>
        </w:tc>
      </w:tr>
      <w:tr w:rsidR="00837608" w:rsidRPr="004972A6" w14:paraId="41F7FA9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2206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3600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2BE46" w14:textId="0567E28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A8AFA" w14:textId="416FDA8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62E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5.863,62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EA3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876,50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B7B8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863,62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B652" w14:textId="58380374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53E2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9.513,06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F551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2.863,68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0EA5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513,06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E27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2D7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50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0574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313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00A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F038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DAE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00</w:t>
            </w:r>
          </w:p>
        </w:tc>
      </w:tr>
      <w:tr w:rsidR="00837608" w:rsidRPr="004972A6" w14:paraId="00A1D8E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4B78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601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0FBD4" w14:textId="02966E2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9A252" w14:textId="57AED07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5075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5.863,62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88A5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876,50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053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863,62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FB22D" w14:textId="4E186DBC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63F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9.513,06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F62E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2.863,68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40F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513,06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125C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2B3C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50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7E8D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313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CF44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57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E04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CC8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01</w:t>
            </w:r>
          </w:p>
        </w:tc>
      </w:tr>
      <w:tr w:rsidR="00837608" w:rsidRPr="004972A6" w14:paraId="62AFBA4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779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683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82CAF" w14:textId="6B30490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6FD6E" w14:textId="5382D2E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463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971,09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A35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.652,8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E28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971,09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1A1AD" w14:textId="3B13E3F1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4589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296,03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784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671,12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4098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296,03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76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6195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1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6C9D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5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0F8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73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2806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47B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683|RFAM:RF00076</w:t>
            </w:r>
          </w:p>
        </w:tc>
      </w:tr>
      <w:tr w:rsidR="00837608" w:rsidRPr="004972A6" w14:paraId="7FE9137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91EB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7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D0B4E" w14:textId="3B6EE2C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79696" w14:textId="2B93011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8DDD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456,14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84B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800,00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405B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456,14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C4852" w14:textId="2D42955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F61E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750,94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AEAC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550,89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A4D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750,94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B89F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8B0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1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0D44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5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C28D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97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7AEC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8C6A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70|RFAM:RF00076</w:t>
            </w:r>
          </w:p>
        </w:tc>
      </w:tr>
      <w:tr w:rsidR="00837608" w:rsidRPr="004972A6" w14:paraId="7BA5E7E5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65B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804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33C00" w14:textId="2E48F8A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199C7" w14:textId="3E5B506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52F9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386,9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FE5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392,84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002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386,94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EC1E4" w14:textId="18738863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12CF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4,16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77B4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501,95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0B0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4,16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CA8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BA10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28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D2B5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90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4591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94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68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6CE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804</w:t>
            </w:r>
          </w:p>
        </w:tc>
      </w:tr>
      <w:tr w:rsidR="00837608" w:rsidRPr="004972A6" w14:paraId="6CF7F51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E481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1519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02C43" w14:textId="190818F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EEFFC" w14:textId="03A1B49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9B3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531,54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8DB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0.928,07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B5AF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531,54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C6369" w14:textId="003651DE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E6BC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.603,44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A0A8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9.266,52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20D2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603,44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012B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A1BF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0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C2C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403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F086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71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3452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066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1519</w:t>
            </w:r>
          </w:p>
        </w:tc>
      </w:tr>
      <w:tr w:rsidR="00837608" w:rsidRPr="004972A6" w14:paraId="0B9710D4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4C7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36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9B05F" w14:textId="6223EDBF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01470" w14:textId="791EBD71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E42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768,08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89ED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965,34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FB5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768,08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22DC0" w14:textId="7DBA3451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1E81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320,23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226F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813,47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E367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320,23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D21F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EDC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0c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E7D6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3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DCDD03" w14:textId="7F10A025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9664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79E1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8EF0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36</w:t>
            </w:r>
          </w:p>
        </w:tc>
      </w:tr>
      <w:tr w:rsidR="00837608" w:rsidRPr="004972A6" w14:paraId="1655467A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D3F5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2362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42B3A" w14:textId="234582CE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B0725" w14:textId="491348D1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DD5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1.059,10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8C8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4.671,62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CB72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059,10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C993" w14:textId="29BF00DC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4030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1.215,75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4788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4.874,54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0EF9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215,75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78A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9470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86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6007B" w14:textId="1A24FC8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D2B26" w14:textId="3BDCA14E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664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D410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5471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23622</w:t>
            </w:r>
          </w:p>
        </w:tc>
      </w:tr>
      <w:tr w:rsidR="00837608" w:rsidRPr="004972A6" w14:paraId="610A286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D793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30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0AE24" w14:textId="2088D03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56F85" w14:textId="23961A2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4365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308,78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6104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696,31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A8D9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308,78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BCFD" w14:textId="0D14ADD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CF54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365,79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B581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.066,26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EA74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365,79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4D2A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1DB1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23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E97F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0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72D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93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7894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A6D9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300</w:t>
            </w:r>
          </w:p>
        </w:tc>
      </w:tr>
      <w:tr w:rsidR="00837608" w:rsidRPr="004972A6" w14:paraId="1D11892A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D7B6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247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49CF3" w14:textId="015DCA0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5F165" w14:textId="76A4DE59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A5E6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2.292,98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429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6.197,63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C6A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292,98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A00C0" w14:textId="3667173F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BC60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2.431,9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8D33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6.359,76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A875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431,91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7099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6EE4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86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AAC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955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B85D39" w14:textId="711552E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365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635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908B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2470</w:t>
            </w:r>
          </w:p>
        </w:tc>
      </w:tr>
      <w:tr w:rsidR="00837608" w:rsidRPr="004972A6" w14:paraId="33B2A9E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DAD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74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22D23" w14:textId="37BF267C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6DCF" w14:textId="49661511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6CB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3.242,80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DCD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6.609,0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AB93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3.242,80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1152D" w14:textId="3E3D95D4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4C2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3.180,53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3F76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4.108,98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89F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.180,53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FCB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6912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0e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A960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3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0B3C53" w14:textId="5A1AD810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365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6208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BD0B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49</w:t>
            </w:r>
          </w:p>
        </w:tc>
      </w:tr>
      <w:tr w:rsidR="00837608" w:rsidRPr="004972A6" w14:paraId="4AC76292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C462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49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C1419" w14:textId="2AD624E2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BB2F5" w14:textId="6C4765EB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D63D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093,19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B9B6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033,22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57AA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093,19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80BC" w14:textId="1854DBB4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6FE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933,53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04C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332,83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BDBD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933,53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D261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A09A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0e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383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3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92A3CB" w14:textId="52DFBDCB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365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25D1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0E7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49</w:t>
            </w:r>
          </w:p>
        </w:tc>
      </w:tr>
      <w:tr w:rsidR="00837608" w:rsidRPr="004972A6" w14:paraId="717FEC6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D455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684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082F" w14:textId="317D6EA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5AF2A" w14:textId="2C57CB69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D20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994,26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EFC1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5.835,83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98B9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994,26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0C01" w14:textId="00661139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F79D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803,47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3556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536,91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1024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803,47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22F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6B73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660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AB3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2403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3969CD" w14:textId="6C8108BC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365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B61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34BC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84</w:t>
            </w:r>
          </w:p>
        </w:tc>
      </w:tr>
      <w:tr w:rsidR="00837608" w:rsidRPr="004972A6" w14:paraId="20049AB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E4CE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300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9B11A" w14:textId="11BE380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3B90" w14:textId="45AD073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5ECB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988,97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7D7F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062,18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404C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988,97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72F8A" w14:textId="71F20448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7894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950,76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AC9A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314,80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6E97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950,76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7D70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1A6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23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FE2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0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F522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93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E942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77A8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300</w:t>
            </w:r>
          </w:p>
        </w:tc>
      </w:tr>
      <w:tr w:rsidR="00837608" w:rsidRPr="004972A6" w14:paraId="11DB8574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E45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4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54A86" w14:textId="3D48A3F9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045F" w14:textId="44732732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9769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.654,93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6928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311,93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6C8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.654,93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4991" w14:textId="178F4562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7328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.926,79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AC38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348,42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B10D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.926,79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2E8C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98CE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7b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FA67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1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227C60" w14:textId="23F71545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C43A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A317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4E3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40</w:t>
            </w:r>
          </w:p>
        </w:tc>
      </w:tr>
      <w:tr w:rsidR="00837608" w:rsidRPr="004972A6" w14:paraId="1CE2661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B805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555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80B6" w14:textId="1DF518E4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A56D" w14:textId="3B195940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B223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105,23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374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288,81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DA23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105,23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3E2A8" w14:textId="4692E462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B0AF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638,88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1827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954,09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636E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638,88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49CB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E360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744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D6D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12631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A120CA" w14:textId="58F7B96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C43A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3DD0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3CBE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5559</w:t>
            </w:r>
          </w:p>
        </w:tc>
      </w:tr>
      <w:tr w:rsidR="00837608" w:rsidRPr="004972A6" w14:paraId="47F5997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4306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6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23017" w14:textId="0BE9628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DD89" w14:textId="1BEE161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EC2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.185,59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04B8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.947,43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F42C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.185,59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0BA8F" w14:textId="0381F9B1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CE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009,3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9F5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228,74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0CC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009,34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9E5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08A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let-7d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FBF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8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395F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13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BB6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6C9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65|RFAM:RF00027</w:t>
            </w:r>
          </w:p>
        </w:tc>
      </w:tr>
      <w:tr w:rsidR="00837608" w:rsidRPr="004972A6" w14:paraId="4BC1396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D8EC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32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1747" w14:textId="66F5526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8AE00" w14:textId="1195C39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FA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.224,88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2E24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614,57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FC36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224,88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7BEFF" w14:textId="45D92FF3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7040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2.549,71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23FD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6.495,82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7E91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549,71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68E0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32E2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4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944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7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BB9F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2971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25D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9FB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32</w:t>
            </w:r>
          </w:p>
        </w:tc>
      </w:tr>
      <w:tr w:rsidR="00837608" w:rsidRPr="004972A6" w14:paraId="0150D781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42C9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88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E6BB9" w14:textId="73C20B2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8921" w14:textId="7F83EAB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4603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2.326,69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B5A9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623,7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0544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326,69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5C25" w14:textId="0DB7DB0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1D94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2.445,70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1B2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6.375,76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0087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445,70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EB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6C75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4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B3A6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6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BCEB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62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5374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5F2C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88</w:t>
            </w:r>
          </w:p>
        </w:tc>
      </w:tr>
      <w:tr w:rsidR="00837608" w:rsidRPr="004972A6" w14:paraId="61C56161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1D5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76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A9CA0" w14:textId="7ACB104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77B6F" w14:textId="2CBD631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7104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144,85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7CA5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36,3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AF41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144,85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6AA0" w14:textId="56757924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E6C8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8.671,85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5EF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.951,28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E7E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671,85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D2E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C186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0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1998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8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B0BD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1541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2C5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06DE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76</w:t>
            </w:r>
          </w:p>
        </w:tc>
      </w:tr>
      <w:tr w:rsidR="00837608" w:rsidRPr="004972A6" w14:paraId="20978F46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A8F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44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1018C" w14:textId="34BA74D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539A3" w14:textId="56AC55D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50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123F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295,87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E91D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639,94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D419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295,87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A141A" w14:textId="08E917CE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1DF9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539,05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C96B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090,82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0223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539,05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339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C8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32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29E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2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4B12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6720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C294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9B23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49</w:t>
            </w:r>
          </w:p>
        </w:tc>
      </w:tr>
      <w:tr w:rsidR="00837608" w:rsidRPr="004972A6" w14:paraId="5AB5B256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0445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63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AF4F5" w14:textId="7D77F4C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420C4" w14:textId="3AA171F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B6C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9.255,35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A7C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.532,21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0D7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255,35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4E427" w14:textId="321ACAC4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1760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6.466,32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A87F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5.381,13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E23B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.466,32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DAE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A52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7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4D1C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4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0DD8A" w14:textId="32908D3E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E8F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888D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63|RFAM:RF00053</w:t>
            </w:r>
          </w:p>
        </w:tc>
      </w:tr>
      <w:tr w:rsidR="00837608" w:rsidRPr="004972A6" w14:paraId="36AE113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763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71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20927" w14:textId="74D0005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61128" w14:textId="385FB5B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D0C4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654,36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C534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1.134,27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3F56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654,36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A611C" w14:textId="119E4B54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503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202,03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BD5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0.359,82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5CCB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202,03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C142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CE29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7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D7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5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FA88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1541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0B0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D37A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71|RFAM:RF00051</w:t>
            </w:r>
          </w:p>
        </w:tc>
      </w:tr>
      <w:tr w:rsidR="00837608" w:rsidRPr="004972A6" w14:paraId="4D8C966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6256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64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56E0F" w14:textId="4F0E58E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EB2C" w14:textId="65EA8EA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9D9E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825,21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8D0A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46,35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A565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825,21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E1069" w14:textId="5B0B9384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3B5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4.968,05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9AF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4.908,28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4FF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.968,05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D6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9447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7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B98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4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EA60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70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4D5B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72E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64|RFAM:RF00053</w:t>
            </w:r>
          </w:p>
        </w:tc>
      </w:tr>
      <w:tr w:rsidR="00837608" w:rsidRPr="004972A6" w14:paraId="34A4EABA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3618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6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965E" w14:textId="1693A7A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6691" w14:textId="77DA224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C16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755,23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BE5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.452,07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B057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755,23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D9BB8" w14:textId="022D350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BB47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4.262,87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806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468,02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466C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.262,87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78A8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B2E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7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623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4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C5D6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63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25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4992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65|RFAM:RF00053</w:t>
            </w:r>
          </w:p>
        </w:tc>
      </w:tr>
      <w:tr w:rsidR="00837608" w:rsidRPr="004972A6" w14:paraId="0BC1759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AED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272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8928B" w14:textId="45ADCC1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AB9AE" w14:textId="62D6CD2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24A9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2.926,58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4386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692,26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5A8E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926,58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E8BB3" w14:textId="15AB425A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38A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3.093,02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53F3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7.107,26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9F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093,02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119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04D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2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84A8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5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00B6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99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2AA5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D945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72</w:t>
            </w:r>
          </w:p>
        </w:tc>
      </w:tr>
      <w:tr w:rsidR="00837608" w:rsidRPr="004972A6" w14:paraId="12236D5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84E5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98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1898" w14:textId="0DA9E9D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6EA3" w14:textId="32E48D4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640F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1,36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8D0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889,28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D552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1,36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A77E" w14:textId="0BB8FFB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B683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.024,81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C3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.792,0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3B6D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.024,81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78E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EA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21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EBD6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0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460D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87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3AA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E9EE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98</w:t>
            </w:r>
          </w:p>
        </w:tc>
      </w:tr>
      <w:tr w:rsidR="00837608" w:rsidRPr="004972A6" w14:paraId="7F07900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5B55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7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6AB4" w14:textId="4F80427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964F6" w14:textId="2E8700C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2EF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2.277,39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CE43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4.775,08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C85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.277,39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4C5A" w14:textId="514FF36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412F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0.122,85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8EB7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3.307,63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D3A2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122,85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D87F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5205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b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7544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8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8B5A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81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DB8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4E1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75</w:t>
            </w:r>
          </w:p>
        </w:tc>
      </w:tr>
      <w:tr w:rsidR="00837608" w:rsidRPr="004972A6" w14:paraId="2D592F5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E11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74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445E" w14:textId="00EFDE6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B718" w14:textId="3F229B8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8F19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1.115,17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991A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4.002,08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4FB3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115,17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7826A" w14:textId="4F0D2BEE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175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.925,77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24D1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267,36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4ADC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925,77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C2C4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C3A8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b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D00A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8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59A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1541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A13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7DF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74</w:t>
            </w:r>
          </w:p>
        </w:tc>
      </w:tr>
      <w:tr w:rsidR="00837608" w:rsidRPr="004972A6" w14:paraId="6DF768A7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8E2B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7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E2102" w14:textId="7258B30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08BE" w14:textId="56AE228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31A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5.231,88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671D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290,22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B0CD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231,88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880FA" w14:textId="0D29F7E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8CD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1.256,98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99A1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4.927,48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A04D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256,98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81EF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9D84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B0C1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5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72B9" w14:textId="6E8761C8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A1A4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E949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72</w:t>
            </w:r>
          </w:p>
        </w:tc>
      </w:tr>
      <w:tr w:rsidR="00837608" w:rsidRPr="004972A6" w14:paraId="7E68E66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BBE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269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3D38E" w14:textId="291ED1B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7B65E" w14:textId="071AE67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C0E7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5.556,90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2B3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739,66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8CCD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5.556,90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0AD5" w14:textId="76A69A3B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715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5.151,66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CBB0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703,80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F934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5.151,66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2946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47D2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1a-2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10D9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5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3E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59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2CC9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0B97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69|RFAM:RF00076</w:t>
            </w:r>
          </w:p>
        </w:tc>
      </w:tr>
      <w:tr w:rsidR="00837608" w:rsidRPr="004972A6" w14:paraId="51B2D31A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C9A4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72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8202B" w14:textId="00943A5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6BAD5" w14:textId="6A220FE8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A537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9.384,12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1177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3.040,47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EB15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.384,12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505A2" w14:textId="3CEFB5DD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5DAD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746,91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92C6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5.227,88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9D53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746,91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AE3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3FA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FB6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5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F3836C" w14:textId="22BC519B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25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59A6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0546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72</w:t>
            </w:r>
          </w:p>
        </w:tc>
      </w:tr>
      <w:tr w:rsidR="00837608" w:rsidRPr="004972A6" w14:paraId="5FBF576A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9648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5767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3B32B" w14:textId="7C96FD0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3DB4" w14:textId="6E8728E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50E5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4.860,22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D5D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9.041,99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B3FB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4.860,22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911D2" w14:textId="28F7D779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8F2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0.538,83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A0AF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3.976,42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43F6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538,83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08AA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689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942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D08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12633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CE386" w14:textId="2D93754F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25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157B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88C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5767</w:t>
            </w:r>
          </w:p>
        </w:tc>
      </w:tr>
      <w:tr w:rsidR="00837608" w:rsidRPr="004972A6" w14:paraId="732F20B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979E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186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5E763" w14:textId="5155371D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A8659" w14:textId="4095D560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E5D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094,71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D427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0.337,63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BAA4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094,71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FE723" w14:textId="17E5511E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3344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697,66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89C4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231,94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FEA3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697,66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A2AE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DE79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02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9903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450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5EBFCA" w14:textId="0D0834EA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25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05D2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1B66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186</w:t>
            </w:r>
          </w:p>
        </w:tc>
      </w:tr>
      <w:tr w:rsidR="00837608" w:rsidRPr="004972A6" w14:paraId="705ADE56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83A5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2524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31EA8" w14:textId="484B4825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BE108" w14:textId="6020EF3E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4CD1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598,61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D03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48,50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A93E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598,61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97D75" w14:textId="7E60635E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EB83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.895,09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EC19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7.855,70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6B2E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895,09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F07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89C5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770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28089" w14:textId="5F321C6B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9D3D3" w14:textId="0EE2A6FD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25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0072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C07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25242</w:t>
            </w:r>
          </w:p>
        </w:tc>
      </w:tr>
      <w:tr w:rsidR="00837608" w:rsidRPr="004972A6" w14:paraId="4CA2FA1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0772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25240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84BB8" w14:textId="230A6112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D93EE" w14:textId="57B921D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0F33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301,25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06CE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647,48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FFDB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301,25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6319A" w14:textId="3A4D382F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990A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080,00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00B6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143,56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232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080,00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DD79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DE6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770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89BAB" w14:textId="207921F8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B8BF12" w14:textId="282CF14F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25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FF1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D2C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25240</w:t>
            </w:r>
          </w:p>
        </w:tc>
      </w:tr>
      <w:tr w:rsidR="00837608" w:rsidRPr="004972A6" w14:paraId="36E781B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07B1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39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E6F61" w14:textId="7BE4ABF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B029" w14:textId="738DED2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9D92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912,14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993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296,35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EA9F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912,14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B8AE0" w14:textId="7352302C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B8FE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4.093,54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CC3F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680,17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7EC1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4.093,54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A3D0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4E2C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7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BE77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7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D8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70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C46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0F9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39</w:t>
            </w:r>
          </w:p>
        </w:tc>
      </w:tr>
      <w:tr w:rsidR="00837608" w:rsidRPr="004972A6" w14:paraId="59D95EE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947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2468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19D4" w14:textId="6743BD9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D3A1" w14:textId="23EA642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2736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.091,32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1D47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8.260,5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ACE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091,32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D5D0" w14:textId="61A317CD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584F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6.346,25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B1A5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730,01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C22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6.346,25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D865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7985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8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C083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955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F75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7221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F5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450B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2468</w:t>
            </w:r>
          </w:p>
        </w:tc>
      </w:tr>
      <w:tr w:rsidR="00837608" w:rsidRPr="004972A6" w14:paraId="7838FD3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BEA9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81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6EAE" w14:textId="30D94E4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A0285" w14:textId="7DD139F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9C1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5.841,7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39D7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.229,91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C647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5.841,71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66C8A" w14:textId="301054A7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EBF0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335,34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41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592,41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AF39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335,34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FEA1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F5A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9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2FEC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7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4D13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802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BECC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2D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81</w:t>
            </w:r>
          </w:p>
        </w:tc>
      </w:tr>
      <w:tr w:rsidR="00837608" w:rsidRPr="004972A6" w14:paraId="68F5F482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577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42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05A8F" w14:textId="6547B1F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EC9C2" w14:textId="4379B7A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EFEF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5.841,7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7B60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.229,91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EE6D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5.841,71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683B" w14:textId="0B6C1E42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5EE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335,34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771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592,41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ED95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335,34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4029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458F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9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5A3B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7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89B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75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F53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209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42</w:t>
            </w:r>
          </w:p>
        </w:tc>
      </w:tr>
      <w:tr w:rsidR="00837608" w:rsidRPr="004972A6" w14:paraId="6F3EE18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2186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065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E5CCA" w14:textId="070C492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8E85" w14:textId="6258C12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A55B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125,32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624D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044,50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F44A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125,32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8EB78" w14:textId="7AEE83FB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E425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315,40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4FFF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101,80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B9AB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315,40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A3F8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520D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let-7d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90A4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8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441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13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016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CE94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65|RFAM:RF00027</w:t>
            </w:r>
          </w:p>
        </w:tc>
      </w:tr>
      <w:tr w:rsidR="00837608" w:rsidRPr="004972A6" w14:paraId="6ED5E43E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FA90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83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349A1" w14:textId="7B9C93BF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7D29" w14:textId="0DB937BF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A2EF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4.872,70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8AF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8.020,98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425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.872,70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A894" w14:textId="551F75DF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1F17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5.462,0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9F2F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1.846,62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F48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.462,04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3B01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836E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6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2B1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6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95C04A" w14:textId="49608193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A741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EBF0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3822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83</w:t>
            </w:r>
          </w:p>
        </w:tc>
      </w:tr>
      <w:tr w:rsidR="00837608" w:rsidRPr="004972A6" w14:paraId="77C96A9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20DF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60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DB449" w14:textId="0DA3B318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3747" w14:textId="7C826186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761B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348,1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C181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190,30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4B8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348,11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F48B8" w14:textId="343EE153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58A0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169,03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DA19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059,71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DC0C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169,03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A5E3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DA42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61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0024E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432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52767" w14:textId="1657CFA1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A741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575A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0773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60</w:t>
            </w:r>
          </w:p>
        </w:tc>
      </w:tr>
      <w:tr w:rsidR="00837608" w:rsidRPr="004972A6" w14:paraId="0C5FD334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04B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9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EC2AB" w14:textId="19AF79E3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EE532" w14:textId="75072980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AF8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1.744,57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93AA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4.425,83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B576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744,57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5029B" w14:textId="0238CC88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1B54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5.528,89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4046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568,83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A230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528,89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DEF1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A771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2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75B22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3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E026E1" w14:textId="41C50431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A741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0659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5782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90</w:t>
            </w:r>
          </w:p>
        </w:tc>
      </w:tr>
      <w:tr w:rsidR="00837608" w:rsidRPr="004972A6" w14:paraId="481B2C51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339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5566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6803F" w14:textId="462E0BE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E0E8" w14:textId="12C1A31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AECF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.001,31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17A8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699,67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73D4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.001,31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ABC5" w14:textId="3ED271A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B978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414,52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224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941,65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E5A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414,52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9BB5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4CE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74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797A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12631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D9F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1202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06D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513F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5566</w:t>
            </w:r>
          </w:p>
        </w:tc>
      </w:tr>
      <w:tr w:rsidR="00837608" w:rsidRPr="004972A6" w14:paraId="718CF70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FED9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82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A0B8D" w14:textId="0A75A84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9F053" w14:textId="72DF593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5A4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346,74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5EDA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1.199,36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AE38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346,74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887CB" w14:textId="6B2AFC54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E3BF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0.456,5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FDF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016,37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D0B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456,51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1D6C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18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45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4D89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9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65C6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898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451D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5287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825</w:t>
            </w:r>
          </w:p>
        </w:tc>
      </w:tr>
      <w:tr w:rsidR="00837608" w:rsidRPr="004972A6" w14:paraId="34A84104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E879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291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37110" w14:textId="772BE1A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52CCE" w14:textId="106215E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4CB4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1.661,86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3B7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543,72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0C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661,86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9F37" w14:textId="209E4B6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DF4A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.510,9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02F5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0.893,13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51A0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510,91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4A7A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0B07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15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EC2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9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8FC0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59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F94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02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291</w:t>
            </w:r>
          </w:p>
        </w:tc>
      </w:tr>
      <w:tr w:rsidR="00837608" w:rsidRPr="004972A6" w14:paraId="295A120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2F4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60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D4EC4" w14:textId="1AB23F9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3AB38" w14:textId="53B020B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3A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984,40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624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350,75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CD51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984,40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7E65D" w14:textId="0622D2B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662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.581,19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0DB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394,54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BB84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.581,19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9B91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D6DE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let-7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47F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8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C34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16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3C89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04D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60|RFAM:RF00027</w:t>
            </w:r>
          </w:p>
        </w:tc>
      </w:tr>
      <w:tr w:rsidR="00837608" w:rsidRPr="004972A6" w14:paraId="476C2425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28EA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61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77D06" w14:textId="178B653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43FCC" w14:textId="769BB66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4F2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.721,49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318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.766,24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2E5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.721,49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A8EF4" w14:textId="187398C3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0E4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221,9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F288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077,99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3D8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221,91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EFB6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EDBE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let-7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63B8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8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770E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897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24DD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2073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61|RFAM:RF00027</w:t>
            </w:r>
          </w:p>
        </w:tc>
      </w:tr>
      <w:tr w:rsidR="00837608" w:rsidRPr="004972A6" w14:paraId="593CC12E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84B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6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85D0A" w14:textId="285011E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637AE" w14:textId="249C9CA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2C92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088,7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CC1A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316,46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EED2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088,71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BD851" w14:textId="23F4590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6604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446,35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8A79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445,29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201E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446,35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F042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F503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let-7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4439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8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1BEE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898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EBC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6C91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62|RFAM:RF00027</w:t>
            </w:r>
          </w:p>
        </w:tc>
      </w:tr>
      <w:tr w:rsidR="00837608" w:rsidRPr="004972A6" w14:paraId="3F9CDCB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BF56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22688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3547" w14:textId="3942B34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2BBDB" w14:textId="0120A95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DC34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718,83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863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.384,3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ACD2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718,83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6832" w14:textId="58FE1081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0DA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425,12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57B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457,19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137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425,12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E1F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6B91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6842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49DA" w14:textId="04C711DB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1281" w14:textId="3E3EA830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9E5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6D09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22688</w:t>
            </w:r>
          </w:p>
        </w:tc>
      </w:tr>
      <w:tr w:rsidR="00837608" w:rsidRPr="004972A6" w14:paraId="2E3B59BA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B2F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834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63C4" w14:textId="08D93AC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724A8" w14:textId="5D56F36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FB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.120,04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7852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.921,98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24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.120,04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1497" w14:textId="1F6CC041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DC96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.448,82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491D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844,54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BD6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.448,82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D21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E9C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769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B976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6821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C9DB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1158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58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3F7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834</w:t>
            </w:r>
          </w:p>
        </w:tc>
      </w:tr>
      <w:tr w:rsidR="00837608" w:rsidRPr="004972A6" w14:paraId="769A18A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EF7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3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8793B" w14:textId="0FAF391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8D78" w14:textId="4D24742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327E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.786,73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EDE0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9.610,18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877D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786,73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C0B5" w14:textId="7D428F79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C9C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9.595,23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B2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7.989,88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B5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.595,23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CB14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03B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01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FB1E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9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80C5C" w14:textId="6404BEEC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EF66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0654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39</w:t>
            </w:r>
          </w:p>
        </w:tc>
      </w:tr>
      <w:tr w:rsidR="00837608" w:rsidRPr="004972A6" w14:paraId="56E9006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194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103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51ED" w14:textId="1D8949C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C9D02" w14:textId="52ED7E2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1A2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3.098,29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7845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8.698,37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CA5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3.098,29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D784" w14:textId="4088EB8F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BF6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.733,99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24E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7.514,63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0216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733,99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F7A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18F5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01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4F6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9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7AD7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13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6F35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333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103</w:t>
            </w:r>
          </w:p>
        </w:tc>
      </w:tr>
      <w:tr w:rsidR="00837608" w:rsidRPr="004972A6" w14:paraId="646B0F4A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966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8191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3BAB" w14:textId="757FCD6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D195" w14:textId="5D3FB83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E1F6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8.392,57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7062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2.747,85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3393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8.392,57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6DE48" w14:textId="2184B7F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A27D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6.430,86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C8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7.318,53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4AF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6.430,86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E091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B09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20c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48C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30219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82BB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12051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EB7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01D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8191</w:t>
            </w:r>
          </w:p>
        </w:tc>
      </w:tr>
      <w:tr w:rsidR="00837608" w:rsidRPr="004972A6" w14:paraId="27B4286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676D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441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980E7" w14:textId="6DDE969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E852" w14:textId="5983251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79C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950,15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818B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828,56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9189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950,15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25438" w14:textId="0E3B8FF2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B49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911,93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F0E2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419,79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ED89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911,93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709D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07A5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0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2D05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3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EBCC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58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CA97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DC9D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41</w:t>
            </w:r>
          </w:p>
        </w:tc>
      </w:tr>
      <w:tr w:rsidR="00837608" w:rsidRPr="004972A6" w14:paraId="40416D7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DAF5C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80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D3704" w14:textId="2468C8EB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438B8" w14:textId="282FCE22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0C16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4.644,60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7DBF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9,25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D727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4.644,60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CDE66" w14:textId="171F4D6B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CDE7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2.249,30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FA59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529,83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17A2F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2.249,30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94A79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ABEE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40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6211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90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DE318" w14:textId="4A66E7C2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D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DDD0B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5DA3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802</w:t>
            </w:r>
          </w:p>
        </w:tc>
      </w:tr>
      <w:tr w:rsidR="00837608" w:rsidRPr="004972A6" w14:paraId="44B3C12E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116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6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270B7" w14:textId="0824A29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DD37" w14:textId="134F8CD4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584CA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192,95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3EBF5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465,8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0072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192,95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0662" w14:textId="6DF3339B" w:rsidR="00975AF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4C5AD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0.466,85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6327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.169,44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98D3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0.466,85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B9F56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611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52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46CD8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4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05FA1" w14:textId="68D5D2BE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0B3D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17010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50814" w14:textId="77777777" w:rsidR="00975AF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62</w:t>
            </w:r>
          </w:p>
        </w:tc>
      </w:tr>
      <w:tr w:rsidR="00837608" w:rsidRPr="004972A6" w14:paraId="1273AC5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6DA5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778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83F8" w14:textId="579AD97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A6955" w14:textId="3E0D44F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AA1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2.938,02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5D1E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4.043,04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294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2.938,02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6068C" w14:textId="44549DC9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5E43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7.887,45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735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763,14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578E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7.887,45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C9E9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C20A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20c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D89C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30213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C3CD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2149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7B78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8E70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778</w:t>
            </w:r>
          </w:p>
        </w:tc>
      </w:tr>
      <w:tr w:rsidR="00837608" w:rsidRPr="004972A6" w14:paraId="6AC0F0D1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6E2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808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6F6D5" w14:textId="6ABD29A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81E6B" w14:textId="3DCFB8F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3F54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198,27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12F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353,20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35E7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.198,27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B93BC" w14:textId="1DE92FF7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560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527,07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5513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.269,54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9AE0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527,07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636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769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2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DAB8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90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9ED99" w14:textId="6E02B7FC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CF01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25E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808</w:t>
            </w:r>
          </w:p>
        </w:tc>
      </w:tr>
      <w:tr w:rsidR="00837608" w:rsidRPr="004972A6" w14:paraId="3CDF6E1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3781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644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2CEFD" w14:textId="0688EBD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BA870" w14:textId="682559E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9931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284,53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173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401,77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2A41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284,53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DF8C6" w14:textId="1330D841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D856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.004,35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2A4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485,53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6F1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.004,35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668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AF4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664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6BFF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30223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E4E08" w14:textId="79592D23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4355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196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6442</w:t>
            </w:r>
          </w:p>
        </w:tc>
      </w:tr>
      <w:tr w:rsidR="00837608" w:rsidRPr="004972A6" w14:paraId="4BC51DF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86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1600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5F405" w14:textId="4E81CFD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4287" w14:textId="63D29AA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7FF4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3.481,19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9E0A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7.433,51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0D1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481,19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AEBD6" w14:textId="12754A82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666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26,95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557C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0.940,90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4DC1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6,95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B0DD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E6AC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61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47D8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50084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DD2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6462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4E2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7FDE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16005</w:t>
            </w:r>
          </w:p>
        </w:tc>
      </w:tr>
      <w:tr w:rsidR="00837608" w:rsidRPr="004972A6" w14:paraId="2A59B0D2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ADD9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816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42D1E" w14:textId="6329723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3BF60" w14:textId="321E303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199E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833,64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8CB3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.464,33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CB1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833,64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0E25B" w14:textId="0C0EB0E8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8B55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.472,08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0D2C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1.887,20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3A4F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.472,08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7A4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FEA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35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835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90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B1CA" w14:textId="6D259BD0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536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3233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816</w:t>
            </w:r>
          </w:p>
        </w:tc>
      </w:tr>
      <w:tr w:rsidR="00837608" w:rsidRPr="004972A6" w14:paraId="32102F7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12D9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8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F2118" w14:textId="05772F4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57FBE" w14:textId="5EA8218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276A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.587,22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00F8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755,07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0CD3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.587,22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A326" w14:textId="265C5138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BB42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.587,92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C3E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554,63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95C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.587,92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F79B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C3C3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7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DE2D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1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33C8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80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6B1C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F273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85</w:t>
            </w:r>
          </w:p>
        </w:tc>
      </w:tr>
      <w:tr w:rsidR="00837608" w:rsidRPr="004972A6" w14:paraId="72A7BC75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A5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69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555F6" w14:textId="0FF405C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FC564" w14:textId="138A378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44D1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2.130,46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E5B4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074,86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5A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130,46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D0F3" w14:textId="4C98CF2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CF14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6.772,32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0824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225,65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25E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.772,32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4AF1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CCFB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5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A076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4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A1B5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3160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778D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148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69</w:t>
            </w:r>
          </w:p>
        </w:tc>
      </w:tr>
      <w:tr w:rsidR="00837608" w:rsidRPr="004972A6" w14:paraId="7634A43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5DBE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6344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E916" w14:textId="58514F7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7C55C" w14:textId="616D82C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B487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63,10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8DD1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2.113,26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BAF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3,10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F2FA7" w14:textId="12274D1B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4140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229,48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11BD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9.719,38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1C7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229,48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DCEE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742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48e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E715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31392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E4D3F" w14:textId="56D75D64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670C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9A8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6344</w:t>
            </w:r>
          </w:p>
        </w:tc>
      </w:tr>
      <w:tr w:rsidR="00837608" w:rsidRPr="004972A6" w14:paraId="752E1BE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C281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14210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0C65" w14:textId="7D16CE0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32D7" w14:textId="62FB9A8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64C2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.671,15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368A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062,77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2A04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671,15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2320" w14:textId="268BBF8D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F54F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9.595,11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9FD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2.623,00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FA46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.595,11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6D7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E3F9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17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ADAF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42303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6F2D" w14:textId="1F26B5A6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900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5D2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14210</w:t>
            </w:r>
          </w:p>
        </w:tc>
      </w:tr>
      <w:tr w:rsidR="00837608" w:rsidRPr="004972A6" w14:paraId="60AFFB2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2118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583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6B444" w14:textId="739C182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E8134" w14:textId="2BC5C79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F5BF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0.476,1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7F5C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017,07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FE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476,14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7F60F" w14:textId="719666CB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736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305,90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2AA4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1.063,15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B55A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305,90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158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B8E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76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6256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316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4C671" w14:textId="2B135F7F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AC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E8C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583</w:t>
            </w:r>
          </w:p>
        </w:tc>
      </w:tr>
      <w:tr w:rsidR="00837608" w:rsidRPr="004972A6" w14:paraId="2EC7D564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341D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1582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0B44F" w14:textId="15021D0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21C2F" w14:textId="46E1F88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FF69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9.866,99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4C0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9.951,94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966F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866,99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06925" w14:textId="3CA50364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B8F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386,93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8D6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7.599,80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FB90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386,93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A31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AEAC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78c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D5B1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42286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2F5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6480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10D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D15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15825</w:t>
            </w:r>
          </w:p>
        </w:tc>
      </w:tr>
      <w:tr w:rsidR="00837608" w:rsidRPr="004972A6" w14:paraId="175961E4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22E8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676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AD2A" w14:textId="0832D48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2A01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00B35" w14:textId="308957D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E01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640,35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4E65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028,58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8D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640,35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209AF" w14:textId="406A6272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A4AE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192,75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9437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389,82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C5E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192,75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F20E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88B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654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FC3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2402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8112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93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81E0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5BA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76</w:t>
            </w:r>
          </w:p>
        </w:tc>
      </w:tr>
      <w:tr w:rsidR="00837608" w:rsidRPr="004972A6" w14:paraId="2C2F63D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260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46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85E84" w14:textId="1B39604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EB97A" w14:textId="2B9FC31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83760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E811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6.604,81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C493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.356,26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1C3B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6.604,81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D2D7" w14:textId="207709A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E65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.725,95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F4F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2,92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274B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.725,95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4DF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7F2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25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BC0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1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B2CE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800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5AE9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8DF6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69</w:t>
            </w:r>
          </w:p>
        </w:tc>
      </w:tr>
      <w:tr w:rsidR="00837608" w:rsidRPr="004972A6" w14:paraId="245CF5A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6C8E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86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7241" w14:textId="110F689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9F8C3" w14:textId="4D21BBE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91FD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168,32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59A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594,67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8B5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168,32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3939A" w14:textId="0359006B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22C4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831,60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5AA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016,20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BCD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831,60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B6DD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432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78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AAB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432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38C50" w14:textId="21435BD6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B97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B0E3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86</w:t>
            </w:r>
          </w:p>
        </w:tc>
      </w:tr>
      <w:tr w:rsidR="00837608" w:rsidRPr="004972A6" w14:paraId="22E56937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7C40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6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836A1" w14:textId="74C05F5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4A285" w14:textId="5236B35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B8E9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.438,95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A6BF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8.951,00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C70D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438,95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E176" w14:textId="0D0EA29F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6360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0.844,83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3D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8.246,62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675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0.844,83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385C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F365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44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4CA4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3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0C66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6406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7674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117A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60</w:t>
            </w:r>
          </w:p>
        </w:tc>
      </w:tr>
      <w:tr w:rsidR="00837608" w:rsidRPr="004972A6" w14:paraId="135D0E9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2D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16003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59140" w14:textId="62CAEAB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210D4" w14:textId="134E7BD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C60E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7.355,89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F1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2.734,39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B562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7.355,89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383C" w14:textId="50370A6D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B51B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9.905,80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370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6.411,35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B7F1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.905,80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0E0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F90B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613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8D3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50090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0F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6486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70AF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D875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16003</w:t>
            </w:r>
          </w:p>
        </w:tc>
      </w:tr>
      <w:tr w:rsidR="00837608" w:rsidRPr="004972A6" w14:paraId="315898EB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45F8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33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10894" w14:textId="566A323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31238" w14:textId="6BDCB26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EE33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2.654,75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0361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8.610,57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BF4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2.654,75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5F5B8" w14:textId="5D5326F8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05A4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0.841,82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25B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346,01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8BCA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.841,82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AD36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BC8E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let-7g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6A3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89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95DB3" w14:textId="3026EC45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C7D9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AAA0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33</w:t>
            </w:r>
          </w:p>
        </w:tc>
      </w:tr>
      <w:tr w:rsidR="00837608" w:rsidRPr="004972A6" w14:paraId="41001D0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F3DD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0465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81F3" w14:textId="5328642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D06E5" w14:textId="600729F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3A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.912,09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EDB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.741,03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2AA3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.912,09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F70B" w14:textId="6FF8C36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A2C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927,46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AEE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624,53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DBBC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927,46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9BB0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9C20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91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89D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6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9B38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60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956E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98F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65</w:t>
            </w:r>
          </w:p>
        </w:tc>
      </w:tr>
      <w:tr w:rsidR="00837608" w:rsidRPr="004972A6" w14:paraId="2EEEBB0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6A0A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72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3F2D" w14:textId="29D530B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786E0" w14:textId="251EC1A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E1DE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933,34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F3C8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2.730,30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033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933,34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64E66" w14:textId="2D09E29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4F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593,65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E21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628,87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B9FE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593,65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2E08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B581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27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EDF5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1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AF1E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60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414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EFA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72</w:t>
            </w:r>
          </w:p>
        </w:tc>
      </w:tr>
      <w:tr w:rsidR="00837608" w:rsidRPr="004972A6" w14:paraId="462592E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C6F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8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5D502" w14:textId="54D8E29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9A16B" w14:textId="0CCCA4D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4AB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6.441,14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9BF0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6.873,17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13F8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441,14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F511F" w14:textId="57C1C625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7F0B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8.437,08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BAB1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276,11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FC48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8.437,08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294A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EAE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74a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4D54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91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C05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16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72C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5D83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82</w:t>
            </w:r>
          </w:p>
        </w:tc>
      </w:tr>
      <w:tr w:rsidR="00837608" w:rsidRPr="004972A6" w14:paraId="35F76A25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23DC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47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7DCAB" w14:textId="7EBF8E2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977DE" w14:textId="1278C95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8612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.529,04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314E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521,39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549D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.529,04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97B9" w14:textId="5B420C6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C786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499,07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3422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213,91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EE53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499,07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BFDD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5136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28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B73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1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1CBC" w14:textId="6042F080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E1FC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5FA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47</w:t>
            </w:r>
          </w:p>
        </w:tc>
      </w:tr>
      <w:tr w:rsidR="00837608" w:rsidRPr="004972A6" w14:paraId="5F42290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FCC9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084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34DE" w14:textId="0ACE603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0B7C" w14:textId="4D33AD6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B379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671,66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F6CE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177,39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193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671,66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1623D" w14:textId="7ECEED00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B4C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174,31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D81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273,47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79AC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174,31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8EB5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9C49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6b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E07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1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5E77" w14:textId="03114BC0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6C8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BBB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084</w:t>
            </w:r>
          </w:p>
        </w:tc>
      </w:tr>
      <w:tr w:rsidR="00837608" w:rsidRPr="004972A6" w14:paraId="76A5CB8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CF1A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17308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01E30" w14:textId="0B8C93F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2F4F3" w14:textId="15DF2D3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BDC2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5.948,33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8AD4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3.756,42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C3E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.948,33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813BE" w14:textId="01F197AA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462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.184,38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20FC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6.710,13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2FA7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184,38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F662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F6FA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677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AF4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61634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582A" w14:textId="4993B1C8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E6E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3D74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17308</w:t>
            </w:r>
          </w:p>
        </w:tc>
      </w:tr>
      <w:tr w:rsidR="00837608" w:rsidRPr="004972A6" w14:paraId="0CF5FA1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ED27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6444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DDF67" w14:textId="412145C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02BA9" w14:textId="7A191CB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E9E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.274,83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538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8.629,14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E08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274,83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992F5" w14:textId="2D5FA7E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7A6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3.586,04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86EE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4.218,57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3A2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.586,04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B0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FB0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307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1E00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30217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7E5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2176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82E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334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6444</w:t>
            </w:r>
          </w:p>
        </w:tc>
      </w:tr>
      <w:tr w:rsidR="00837608" w:rsidRPr="004972A6" w14:paraId="1B1B349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858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675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931DE" w14:textId="7BC1051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AE99D" w14:textId="0970713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10F5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.792,88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563C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232,11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0A7F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.792,88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8E02A" w14:textId="544AF351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638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.864,81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31BB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237,62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33A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.864,81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BC1F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DF5B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11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8D33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312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95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19910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0582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9AC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75</w:t>
            </w:r>
          </w:p>
        </w:tc>
      </w:tr>
      <w:tr w:rsidR="00837608" w:rsidRPr="004972A6" w14:paraId="1E9E64E6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C263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643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3FFA0" w14:textId="403ED9C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7491" w14:textId="60BF70F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EB78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68,11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4134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2.268,75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57FF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68,11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9E38A" w14:textId="7BC4A1AE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1EA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3.747,14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519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7.547,65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4AD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3.747,14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180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1247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629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119A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321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345C8" w14:textId="421825DE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909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DAF6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43</w:t>
            </w:r>
          </w:p>
        </w:tc>
      </w:tr>
      <w:tr w:rsidR="00837608" w:rsidRPr="004972A6" w14:paraId="695DFDF2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18F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5561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4ADF" w14:textId="71FC793F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205E2" w14:textId="1D6988F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83C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706,85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4002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234,76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674A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706,85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59252" w14:textId="3B3AD172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B05F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739,28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AF9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3.068,03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978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739,28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568A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CA3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877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8B4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12631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59358" w14:textId="337188D2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28C8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6170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5561</w:t>
            </w:r>
          </w:p>
        </w:tc>
      </w:tr>
      <w:tr w:rsidR="00837608" w:rsidRPr="004972A6" w14:paraId="239A08E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412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3666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F739" w14:textId="7FBB68A5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51C06" w14:textId="41BB0A6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F5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.385,08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B3D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1.326,04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05FA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385,08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343B2" w14:textId="43A652E1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C0F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0.136,35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F40D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.591,50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632D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136,35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722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081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651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21C1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2377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B993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62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68B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DBA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66</w:t>
            </w:r>
          </w:p>
        </w:tc>
      </w:tr>
      <w:tr w:rsidR="00837608" w:rsidRPr="004972A6" w14:paraId="192894F9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3B72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6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CA22" w14:textId="1282954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54834" w14:textId="1353656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C22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.189,739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8A5D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375,66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F081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.189,73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26A9" w14:textId="7ABCAE0C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3115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57.615,30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D0F5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526,45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1990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.615,30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6C0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4EAC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62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FFB3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403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5FAF2" w14:textId="259AAB98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9010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A931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62</w:t>
            </w:r>
          </w:p>
        </w:tc>
      </w:tr>
      <w:tr w:rsidR="00837608" w:rsidRPr="004972A6" w14:paraId="60A23593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7C4D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477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812CD" w14:textId="68F695D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0502" w14:textId="5EDD90D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B02F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976,01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D33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991,34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DA1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976,01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F854" w14:textId="1C79961A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683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783,15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C5E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.195,88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E6D1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783,15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BBEF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A82D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46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56D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693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F47E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5352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7366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B9A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477</w:t>
            </w:r>
          </w:p>
        </w:tc>
      </w:tr>
      <w:tr w:rsidR="00837608" w:rsidRPr="004972A6" w14:paraId="001D7B12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E368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1446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F7326" w14:textId="719C8423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14DED" w14:textId="5D8F370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73DC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6.301,08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9325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9.317,03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043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6.301,08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E9E6" w14:textId="720A35BD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F006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703,66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810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8.148,90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3008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03,66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EEB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ED59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24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5420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433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39CA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2374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E7C4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8B0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1446</w:t>
            </w:r>
          </w:p>
        </w:tc>
      </w:tr>
      <w:tr w:rsidR="00837608" w:rsidRPr="004972A6" w14:paraId="040B919D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712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816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6F9E" w14:textId="39DE247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E456" w14:textId="6172210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2AC6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6,89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DD51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.088,18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F17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6,89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FD305" w14:textId="35AA4343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458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.206,57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B164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112,50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33BA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3.206,57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51C1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5ED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335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D2D7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290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5A2B1" w14:textId="39B5AEC0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F3B3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E86F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816</w:t>
            </w:r>
          </w:p>
        </w:tc>
      </w:tr>
      <w:tr w:rsidR="00837608" w:rsidRPr="004972A6" w14:paraId="491C2D22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DE12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3129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30941" w14:textId="478A6E9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6E106" w14:textId="7704F4F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377E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804,90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C83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4.879,51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5463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804,90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446EA" w14:textId="2ADB0B7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12D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974,24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2990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347,17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4433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974,24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0B0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9DC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46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9D40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4447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F5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256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E49A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289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129</w:t>
            </w:r>
          </w:p>
        </w:tc>
      </w:tr>
      <w:tr w:rsidR="00837608" w:rsidRPr="004972A6" w14:paraId="0F6EFA51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C553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100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E9724" w14:textId="72F598E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30B2" w14:textId="4E19358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DF6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040,87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F242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.044,85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A92D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040,87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FC4BA" w14:textId="0FC099F9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AFB3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.014,38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38F0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.880,86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2953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7.014,38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28BF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02C5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98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F1F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54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A3EC" w14:textId="09FDCF00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D57F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3B62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100|RFAM:RF00027</w:t>
            </w:r>
          </w:p>
        </w:tc>
      </w:tr>
      <w:tr w:rsidR="00837608" w:rsidRPr="004972A6" w14:paraId="50916035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59F3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1445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A846" w14:textId="4FF514C2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2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65959" w14:textId="3D612A14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E95F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993,24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B9DB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.817,11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D3FE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993,24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A62E1" w14:textId="1EAD3DFD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02E4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792,43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C19C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713,36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5EC2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2.792,43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FCC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ECEC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23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081F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4335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5AA81" w14:textId="68FADEE8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FA4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0EA8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1445</w:t>
            </w:r>
          </w:p>
        </w:tc>
      </w:tr>
      <w:tr w:rsidR="00837608" w:rsidRPr="004972A6" w14:paraId="1B7BCFF5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A92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184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9CCC1" w14:textId="6134D211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0D990" w14:textId="094D6CF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72DC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40.416,29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4C5B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.014,93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12EA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416,29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7B993" w14:textId="03F95AAB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0E5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8.058,13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47C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.928,20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15B1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058,13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1156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7D7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00a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FF36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450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A9B73" w14:textId="7B46550D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A78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C90C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184</w:t>
            </w:r>
          </w:p>
        </w:tc>
      </w:tr>
      <w:tr w:rsidR="00837608" w:rsidRPr="004972A6" w14:paraId="590CCD1C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5A89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35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0B637" w14:textId="5A82B24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B396B" w14:textId="770BD088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684C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9.861,35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B38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5.782,79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6627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.861,35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B1EDA" w14:textId="04A70FBE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B8BE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0.572,58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F15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6.122,38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91C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.572,58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977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AD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29c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1633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2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7AD1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96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089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BD87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35</w:t>
            </w:r>
          </w:p>
        </w:tc>
      </w:tr>
      <w:tr w:rsidR="00837608" w:rsidRPr="004972A6" w14:paraId="7A5C5EA5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590A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5531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A21B7" w14:textId="317C907E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6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C5049" w14:textId="24A8BBCA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BC1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849,59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815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0.867,78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ACF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49,59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ECD7C" w14:textId="4151206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B6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36.301,14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815F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8.600,15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FDCD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6.301,14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7960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11F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450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E38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126302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9B81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16001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822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F46D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5531</w:t>
            </w:r>
          </w:p>
        </w:tc>
      </w:tr>
      <w:tr w:rsidR="00837608" w:rsidRPr="004972A6" w14:paraId="57B7964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7CBE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16746_2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6A01A" w14:textId="512ACDED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0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90C51" w14:textId="4C33385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A577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1.531,48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5A7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1.064,47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DE9E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531,48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29510" w14:textId="304C8B47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D5A5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5.247,50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433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3.361,40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EFC2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.247,50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D45D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CBD0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48o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D1F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616190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D1B94" w14:textId="5439CDB4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7E69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50E6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16746</w:t>
            </w:r>
          </w:p>
        </w:tc>
      </w:tr>
      <w:tr w:rsidR="00837608" w:rsidRPr="004972A6" w14:paraId="05838930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3FD1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364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11D6" w14:textId="4109C4D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72193" w14:textId="385B0420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3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FCE4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567,55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7DB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5.320,11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9B6D8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.567,55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47A0" w14:textId="0F618DA7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07FB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410,556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091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6.804,49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3B6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410,55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7A9DF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A6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628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B87B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9321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3DF6" w14:textId="48956781" w:rsidR="004972A6" w:rsidRPr="004972A6" w:rsidRDefault="00975AF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C3B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BD41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642</w:t>
            </w:r>
          </w:p>
        </w:tc>
      </w:tr>
      <w:tr w:rsidR="00837608" w:rsidRPr="004972A6" w14:paraId="2D068688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2B75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0746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FD089" w14:textId="617C63F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5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FC208" w14:textId="6DAC7EC9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3717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.733,19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4C3C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611,95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7E2E4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.733,19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81BBE" w14:textId="5DEE1A48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D3CD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774,198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BE7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276,56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F14E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.774,19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1BFCD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0C2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99b-5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7884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705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4615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55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140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5C8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0746</w:t>
            </w:r>
          </w:p>
        </w:tc>
      </w:tr>
      <w:tr w:rsidR="00837608" w:rsidRPr="004972A6" w14:paraId="0FA5CEAF" w14:textId="77777777" w:rsidTr="00837608">
        <w:trPr>
          <w:trHeight w:val="37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3EC2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0006402_1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80285" w14:textId="5600E39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4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5426" w14:textId="3B65E7CC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A19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0.878,02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54D6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.061,98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7A9E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.878,02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D1CCA" w14:textId="68DCB2BB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65B7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24.267,995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765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2.790,54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7EC33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4.267,99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D3426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wn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648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548o-3p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71C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313829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4CE9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2151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F3D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454CB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6402</w:t>
            </w:r>
          </w:p>
        </w:tc>
      </w:tr>
      <w:tr w:rsidR="00837608" w:rsidRPr="004972A6" w14:paraId="2342832D" w14:textId="77777777" w:rsidTr="00837608">
        <w:trPr>
          <w:trHeight w:val="390"/>
        </w:trPr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6C85E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lastRenderedPageBreak/>
              <w:t>MI0003139_1</w:t>
            </w:r>
          </w:p>
        </w:tc>
        <w:tc>
          <w:tcPr>
            <w:tcW w:w="5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71B237" w14:textId="56E66866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8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4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EA952" w14:textId="6A15A54B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</w:t>
            </w:r>
            <w:r w:rsidR="00146F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.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</w:t>
            </w:r>
            <w:r w:rsidR="007067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x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pt-BR"/>
              </w:rPr>
              <w:t>-4</w:t>
            </w:r>
          </w:p>
        </w:tc>
        <w:tc>
          <w:tcPr>
            <w:tcW w:w="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27140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.672,347</w:t>
            </w:r>
          </w:p>
        </w:tc>
        <w:tc>
          <w:tcPr>
            <w:tcW w:w="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FF828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432,027</w:t>
            </w:r>
          </w:p>
        </w:tc>
        <w:tc>
          <w:tcPr>
            <w:tcW w:w="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EA28C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3.672,347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EEAF4D" w14:textId="20951726" w:rsidR="004972A6" w:rsidRPr="004972A6" w:rsidRDefault="00837608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C7D9A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017,766</w:t>
            </w:r>
          </w:p>
        </w:tc>
        <w:tc>
          <w:tcPr>
            <w:tcW w:w="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F62D8A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.716,09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3DFEB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1.017,766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61AEC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up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7B3BF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hsa-miR-181d-5p</w:t>
            </w:r>
          </w:p>
        </w:tc>
        <w:tc>
          <w:tcPr>
            <w:tcW w:w="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B888F7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445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B2679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NSG0000020758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AFD962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NA</w:t>
            </w:r>
          </w:p>
        </w:tc>
        <w:tc>
          <w:tcPr>
            <w:tcW w:w="23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34DF5" w14:textId="77777777" w:rsidR="004972A6" w:rsidRPr="004972A6" w:rsidRDefault="004972A6" w:rsidP="009D5A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4972A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iRBase:MI0003139</w:t>
            </w:r>
          </w:p>
        </w:tc>
      </w:tr>
    </w:tbl>
    <w:p w14:paraId="103136E4" w14:textId="6BDB2E2E" w:rsidR="00344732" w:rsidRPr="00975AF6" w:rsidRDefault="00975AF6" w:rsidP="009D5A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75AF6">
        <w:rPr>
          <w:rFonts w:ascii="Times New Roman" w:hAnsi="Times New Roman" w:cs="Times New Roman"/>
          <w:sz w:val="24"/>
          <w:szCs w:val="24"/>
          <w:lang w:val="en-US"/>
        </w:rPr>
        <w:t>HTLV-1, Human T-lymphotropic virus type I</w:t>
      </w:r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;</w:t>
      </w:r>
      <w:r w:rsidRPr="00975AF6">
        <w:rPr>
          <w:rFonts w:ascii="Times New Roman" w:hAnsi="Times New Roman" w:cs="Times New Roman"/>
          <w:sz w:val="24"/>
          <w:szCs w:val="24"/>
          <w:lang w:val="en-US"/>
        </w:rPr>
        <w:t xml:space="preserve"> ASM, asymptomatic carriers with monoclonal T cell receptor </w:t>
      </w:r>
      <w:r w:rsidRPr="00975AF6">
        <w:rPr>
          <w:rFonts w:ascii="Times New Roman" w:hAnsi="Times New Roman" w:cs="Times New Roman"/>
          <w:sz w:val="24"/>
          <w:szCs w:val="24"/>
        </w:rPr>
        <w:t>γ</w:t>
      </w:r>
      <w:r w:rsidRPr="00975AF6">
        <w:rPr>
          <w:rFonts w:ascii="Times New Roman" w:hAnsi="Times New Roman" w:cs="Times New Roman"/>
          <w:sz w:val="24"/>
          <w:szCs w:val="24"/>
          <w:lang w:val="en-US"/>
        </w:rPr>
        <w:t xml:space="preserve"> gene rearrangement</w:t>
      </w:r>
      <w:r w:rsidRPr="00975AF6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; </w:t>
      </w:r>
      <w:r w:rsidRPr="00975AF6">
        <w:rPr>
          <w:rFonts w:ascii="Times New Roman" w:hAnsi="Times New Roman" w:cs="Times New Roman"/>
          <w:sz w:val="24"/>
          <w:szCs w:val="24"/>
          <w:lang w:val="en-US"/>
        </w:rPr>
        <w:t xml:space="preserve">ASP, asymptomatic carriers with polyclonal T cell receptor </w:t>
      </w:r>
      <w:r w:rsidRPr="00975AF6">
        <w:rPr>
          <w:rFonts w:ascii="Times New Roman" w:hAnsi="Times New Roman" w:cs="Times New Roman"/>
          <w:sz w:val="24"/>
          <w:szCs w:val="24"/>
        </w:rPr>
        <w:t>γ</w:t>
      </w:r>
      <w:r w:rsidRPr="00975AF6">
        <w:rPr>
          <w:rFonts w:ascii="Times New Roman" w:hAnsi="Times New Roman" w:cs="Times New Roman"/>
          <w:sz w:val="24"/>
          <w:szCs w:val="24"/>
          <w:lang w:val="en-US"/>
        </w:rPr>
        <w:t xml:space="preserve"> gene rearrangement</w:t>
      </w:r>
      <w:r w:rsidRPr="00975AF6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; HCs, healthy controls; </w:t>
      </w:r>
      <w:r w:rsidRPr="00975AF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pt-BR"/>
        </w:rPr>
        <w:t>P (Corr), Corrected P</w:t>
      </w:r>
      <w:r w:rsidR="008376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pt-BR"/>
        </w:rPr>
        <w:t>-</w:t>
      </w:r>
      <w:r w:rsidRPr="00975AF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pt-BR"/>
        </w:rPr>
        <w:t>value</w:t>
      </w:r>
      <w:r w:rsidRPr="00975AF6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;</w:t>
      </w:r>
      <w:r w:rsidRPr="00975AF6">
        <w:rPr>
          <w:rFonts w:ascii="Times New Roman" w:hAnsi="Times New Roman" w:cs="Times New Roman"/>
          <w:sz w:val="24"/>
          <w:szCs w:val="24"/>
          <w:lang w:val="en-US"/>
        </w:rPr>
        <w:t xml:space="preserve"> P, P</w:t>
      </w:r>
      <w:r w:rsidR="0083760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975AF6">
        <w:rPr>
          <w:rFonts w:ascii="Times New Roman" w:hAnsi="Times New Roman" w:cs="Times New Roman"/>
          <w:sz w:val="24"/>
          <w:szCs w:val="24"/>
          <w:lang w:val="en-US"/>
        </w:rPr>
        <w:t>value</w:t>
      </w:r>
      <w:r w:rsidRPr="00975AF6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; FC, Fold Change; </w:t>
      </w:r>
      <w:r w:rsidRPr="00975AF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pt-BR"/>
        </w:rPr>
        <w:t>miRNA</w:t>
      </w:r>
      <w:r w:rsidRPr="00975AF6">
        <w:rPr>
          <w:rFonts w:ascii="Times New Roman" w:hAnsi="Times New Roman" w:cs="Times New Roman"/>
          <w:sz w:val="24"/>
          <w:szCs w:val="24"/>
          <w:lang w:val="en-US"/>
        </w:rPr>
        <w:t>, microRNA; trna, transfer RNA; SNORD, small nucleolar RNA C/D box; TRNAE40P, transfer RNA glutamic acid 40 (anticodon UUC) pseudogene; sRNAs, small RNAs; scRNA, small conditional RNA; hsa, Homo sapiens</w:t>
      </w:r>
    </w:p>
    <w:sectPr w:rsidR="00344732" w:rsidRPr="00975AF6" w:rsidSect="001B2359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218276" w14:textId="77777777" w:rsidR="006D4164" w:rsidRDefault="006D4164" w:rsidP="00837608">
      <w:pPr>
        <w:spacing w:after="0" w:line="240" w:lineRule="auto"/>
      </w:pPr>
      <w:r>
        <w:separator/>
      </w:r>
    </w:p>
  </w:endnote>
  <w:endnote w:type="continuationSeparator" w:id="0">
    <w:p w14:paraId="7BB50919" w14:textId="77777777" w:rsidR="006D4164" w:rsidRDefault="006D4164" w:rsidP="00837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50757" w14:textId="77777777" w:rsidR="006D4164" w:rsidRDefault="006D4164" w:rsidP="00837608">
      <w:pPr>
        <w:spacing w:after="0" w:line="240" w:lineRule="auto"/>
      </w:pPr>
      <w:r>
        <w:separator/>
      </w:r>
    </w:p>
  </w:footnote>
  <w:footnote w:type="continuationSeparator" w:id="0">
    <w:p w14:paraId="5DB9FF57" w14:textId="77777777" w:rsidR="006D4164" w:rsidRDefault="006D4164" w:rsidP="008376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rYwsTAxMjAyMbFU0lEKTi0uzszPAykwrAUADVzhTywAAAA="/>
  </w:docVars>
  <w:rsids>
    <w:rsidRoot w:val="001B2359"/>
    <w:rsid w:val="00146FE1"/>
    <w:rsid w:val="00150AA8"/>
    <w:rsid w:val="001B2359"/>
    <w:rsid w:val="002A01EB"/>
    <w:rsid w:val="00344732"/>
    <w:rsid w:val="004972A6"/>
    <w:rsid w:val="0064461B"/>
    <w:rsid w:val="006D4164"/>
    <w:rsid w:val="0070678F"/>
    <w:rsid w:val="00837608"/>
    <w:rsid w:val="008651F3"/>
    <w:rsid w:val="008820C3"/>
    <w:rsid w:val="00975AF6"/>
    <w:rsid w:val="009D5A48"/>
    <w:rsid w:val="00FF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3C0C3"/>
  <w15:chartTrackingRefBased/>
  <w15:docId w15:val="{FBE7690E-E836-493B-BE00-3B08C27BA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F114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1149"/>
    <w:rPr>
      <w:color w:val="954F72"/>
      <w:u w:val="single"/>
    </w:rPr>
  </w:style>
  <w:style w:type="paragraph" w:customStyle="1" w:styleId="msonormal0">
    <w:name w:val="msonormal"/>
    <w:basedOn w:val="Normal"/>
    <w:rsid w:val="00FF11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font5">
    <w:name w:val="font5"/>
    <w:basedOn w:val="Normal"/>
    <w:rsid w:val="00FF11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paragraph" w:customStyle="1" w:styleId="xl65">
    <w:name w:val="xl65"/>
    <w:basedOn w:val="Normal"/>
    <w:rsid w:val="00FF11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6">
    <w:name w:val="xl66"/>
    <w:basedOn w:val="Normal"/>
    <w:rsid w:val="00FF1149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7">
    <w:name w:val="xl67"/>
    <w:basedOn w:val="Normal"/>
    <w:rsid w:val="00FF1149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8">
    <w:name w:val="xl68"/>
    <w:basedOn w:val="Normal"/>
    <w:rsid w:val="00FF1149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9">
    <w:name w:val="xl69"/>
    <w:basedOn w:val="Normal"/>
    <w:rsid w:val="00FF114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0">
    <w:name w:val="xl70"/>
    <w:basedOn w:val="Normal"/>
    <w:rsid w:val="00FF1149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1">
    <w:name w:val="xl71"/>
    <w:basedOn w:val="Normal"/>
    <w:rsid w:val="00FF114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2">
    <w:name w:val="xl72"/>
    <w:basedOn w:val="Normal"/>
    <w:rsid w:val="00FF1149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3">
    <w:name w:val="xl73"/>
    <w:basedOn w:val="Normal"/>
    <w:rsid w:val="00FF114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paragraph" w:customStyle="1" w:styleId="xl74">
    <w:name w:val="xl74"/>
    <w:basedOn w:val="Normal"/>
    <w:rsid w:val="00FF1149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paragraph" w:customStyle="1" w:styleId="xl75">
    <w:name w:val="xl75"/>
    <w:basedOn w:val="Normal"/>
    <w:rsid w:val="00FF1149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3">
    <w:name w:val="xl63"/>
    <w:basedOn w:val="Normal"/>
    <w:rsid w:val="00644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4">
    <w:name w:val="xl64"/>
    <w:basedOn w:val="Normal"/>
    <w:rsid w:val="0064461B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9D5A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5A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5A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5A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5A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A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A4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7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608"/>
  </w:style>
  <w:style w:type="paragraph" w:styleId="Footer">
    <w:name w:val="footer"/>
    <w:basedOn w:val="Normal"/>
    <w:link w:val="FooterChar"/>
    <w:uiPriority w:val="99"/>
    <w:unhideWhenUsed/>
    <w:rsid w:val="00837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6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3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0</Pages>
  <Words>3662</Words>
  <Characters>20877</Characters>
  <Application>Microsoft Office Word</Application>
  <DocSecurity>0</DocSecurity>
  <Lines>173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zza Nascimento</dc:creator>
  <cp:keywords/>
  <dc:description/>
  <cp:lastModifiedBy>Editor LM</cp:lastModifiedBy>
  <cp:revision>13</cp:revision>
  <dcterms:created xsi:type="dcterms:W3CDTF">2020-05-24T23:37:00Z</dcterms:created>
  <dcterms:modified xsi:type="dcterms:W3CDTF">2020-06-01T13:09:00Z</dcterms:modified>
</cp:coreProperties>
</file>